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65DC91D1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191BE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2.10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191BE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6.10.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91BEE" w:rsidRPr="00F5536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191BEE" w:rsidRPr="008D08FD" w:rsidRDefault="00191BEE" w:rsidP="00191BE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2" w:colLast="2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191BEE" w:rsidRPr="008D08FD" w:rsidRDefault="00191BEE" w:rsidP="00191BEE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6D261055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ČOKO ZDRAVE </w:t>
            </w:r>
            <w:proofErr w:type="gram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KUGLICE ,</w:t>
            </w:r>
            <w:proofErr w:type="gram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684D9146" w:rsidR="00191BEE" w:rsidRPr="00191BEE" w:rsidRDefault="00191BEE" w:rsidP="00191B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59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02CB2923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46F5DD1C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1305A42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36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170373B7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Kikiriki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Soja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Laktoza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(S)</w:t>
            </w:r>
          </w:p>
        </w:tc>
      </w:tr>
      <w:tr w:rsidR="00191BEE" w:rsidRPr="00F5536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191BEE" w:rsidRPr="008D08FD" w:rsidRDefault="00191BEE" w:rsidP="00191BE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191BEE" w:rsidRPr="008D08FD" w:rsidRDefault="00191BEE" w:rsidP="00191BEE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09C796E9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ČOKO ZDRAVE </w:t>
            </w:r>
            <w:proofErr w:type="gram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KUGLICE ,</w:t>
            </w:r>
            <w:proofErr w:type="gram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48F51A9F" w:rsidR="00191BEE" w:rsidRPr="00191BEE" w:rsidRDefault="00191BEE" w:rsidP="00191B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59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7E0B2584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0CAB3E67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2085BC3A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36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91BEE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191BEE" w:rsidRPr="008D08FD" w:rsidRDefault="00191BEE" w:rsidP="00191BE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191BEE" w:rsidRPr="008D08FD" w:rsidRDefault="00191BEE" w:rsidP="00191BE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15BC5BFE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TJESTENINA SA SIROM, VRHNJEM I </w:t>
            </w:r>
            <w:proofErr w:type="gram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BROKULOM ,</w:t>
            </w:r>
            <w:proofErr w:type="gram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7621E208" w:rsidR="00191BEE" w:rsidRPr="00191BEE" w:rsidRDefault="00191BEE" w:rsidP="00191BE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CE9470B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6C572777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66920274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0A7510A8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Laktoza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Gluten(S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(S)</w:t>
            </w:r>
          </w:p>
        </w:tc>
      </w:tr>
      <w:tr w:rsidR="00191BEE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191BEE" w:rsidRPr="008D08FD" w:rsidRDefault="00191BEE" w:rsidP="00191BE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191BEE" w:rsidRPr="008D08FD" w:rsidRDefault="00191BEE" w:rsidP="00191BE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65555DC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TJESTENINA SA SIROM, VRHNJEM I </w:t>
            </w:r>
            <w:proofErr w:type="gram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BROKULOM ,</w:t>
            </w:r>
            <w:proofErr w:type="gram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02CB9F95" w:rsidR="00191BEE" w:rsidRPr="00191BEE" w:rsidRDefault="00191BEE" w:rsidP="00191BE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58B5D59E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52D0FAF9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3638F481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91BEE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191BEE" w:rsidRPr="008D08FD" w:rsidRDefault="00191BEE" w:rsidP="00191BE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191BEE" w:rsidRPr="00727AE1" w:rsidRDefault="00191BEE" w:rsidP="00191BE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4FC986D3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ULAŠ OD SVINJETINE SA </w:t>
            </w:r>
            <w:proofErr w:type="gram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PALENTOM ,</w:t>
            </w:r>
            <w:proofErr w:type="gram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01462A18" w:rsidR="00191BEE" w:rsidRPr="00191BEE" w:rsidRDefault="00191BEE" w:rsidP="00191BE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7BC97B3C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7B89A68E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6AC78168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02BC5B4F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T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(T), Gluten(T)</w:t>
            </w:r>
          </w:p>
        </w:tc>
      </w:tr>
      <w:tr w:rsidR="00191BEE" w:rsidRPr="00F55363" w14:paraId="6A22E7D1" w14:textId="77777777" w:rsidTr="009516A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191BEE" w:rsidRPr="008D08FD" w:rsidRDefault="00191BEE" w:rsidP="00191BE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191BEE" w:rsidRPr="00727AE1" w:rsidRDefault="00191BEE" w:rsidP="00191BE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1B87CCE2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ULAŠ OD SVINJETINE SA </w:t>
            </w:r>
            <w:proofErr w:type="gram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PALENTOM ,</w:t>
            </w:r>
            <w:proofErr w:type="gram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43CBACE7" w:rsidR="00191BEE" w:rsidRPr="00191BEE" w:rsidRDefault="00191BEE" w:rsidP="00191BE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77B4F999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74D8610F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2C106DAB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91BEE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191BEE" w:rsidRPr="00DB4E9F" w:rsidRDefault="00191BEE" w:rsidP="00191BE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191BEE" w:rsidRPr="00DB4E9F" w:rsidRDefault="00191BEE" w:rsidP="00191BEE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5C9E2C51" w:rsidR="00191BEE" w:rsidRPr="00191BEE" w:rsidRDefault="00191BEE" w:rsidP="00191BEE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191BEE">
              <w:rPr>
                <w:rFonts w:eastAsia="Segoe UI"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3B1708A0" w:rsidR="00191BEE" w:rsidRPr="00191BEE" w:rsidRDefault="00191BEE" w:rsidP="00191BE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91BEE">
              <w:rPr>
                <w:rFonts w:eastAsia="Segoe U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7DB2BCDC" w:rsidR="00191BEE" w:rsidRPr="00191BEE" w:rsidRDefault="00191BEE" w:rsidP="00191BE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91BEE">
              <w:rPr>
                <w:rFonts w:eastAsia="Segoe U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4D0442DA" w:rsidR="00191BEE" w:rsidRPr="00191BEE" w:rsidRDefault="00191BEE" w:rsidP="00191BE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91BEE">
              <w:rPr>
                <w:rFonts w:eastAsia="Segoe U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378573A5" w:rsidR="00191BEE" w:rsidRPr="00191BEE" w:rsidRDefault="00191BEE" w:rsidP="00191BE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91BEE">
              <w:rPr>
                <w:rFonts w:eastAsia="Segoe U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15B2619A" w:rsidR="00191BEE" w:rsidRPr="00191BEE" w:rsidRDefault="00191BEE" w:rsidP="00191BEE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191BEE">
              <w:rPr>
                <w:rFonts w:eastAsia="Segoe UI"/>
                <w:sz w:val="20"/>
                <w:szCs w:val="20"/>
              </w:rPr>
              <w:t xml:space="preserve">Sumporni dioksid(S), </w:t>
            </w:r>
            <w:proofErr w:type="spellStart"/>
            <w:r w:rsidRPr="00191BEE">
              <w:rPr>
                <w:rFonts w:eastAsia="Segoe UI"/>
                <w:sz w:val="20"/>
                <w:szCs w:val="20"/>
              </w:rPr>
              <w:t>Gluten</w:t>
            </w:r>
            <w:proofErr w:type="spellEnd"/>
            <w:r w:rsidRPr="00191BEE">
              <w:rPr>
                <w:rFonts w:eastAsia="Segoe UI"/>
                <w:sz w:val="20"/>
                <w:szCs w:val="20"/>
              </w:rPr>
              <w:t>(S), Jaja(T), Soja(S), Mlijeko(T), Sezam(S), Lupina(T)</w:t>
            </w:r>
          </w:p>
        </w:tc>
      </w:tr>
      <w:tr w:rsidR="00191BEE" w:rsidRPr="00F55363" w14:paraId="55464FC0" w14:textId="77777777" w:rsidTr="00C24905">
        <w:trPr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191BEE" w:rsidRPr="00DB4E9F" w:rsidRDefault="00191BEE" w:rsidP="00191BE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191BEE" w:rsidRPr="00DB4E9F" w:rsidRDefault="00191BEE" w:rsidP="00191BEE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DD5806C" w:rsidR="00191BEE" w:rsidRPr="00191BEE" w:rsidRDefault="00191BEE" w:rsidP="00191BEE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191BEE">
              <w:rPr>
                <w:rFonts w:eastAsia="Segoe UI"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2AC8746" w:rsidR="00191BEE" w:rsidRPr="00191BEE" w:rsidRDefault="00191BEE" w:rsidP="00191BE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91BEE">
              <w:rPr>
                <w:rFonts w:eastAsia="Segoe U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0FCE72AE" w:rsidR="00191BEE" w:rsidRPr="00191BEE" w:rsidRDefault="00191BEE" w:rsidP="00191BE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91BEE">
              <w:rPr>
                <w:rFonts w:eastAsia="Segoe U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7E12466A" w:rsidR="00191BEE" w:rsidRPr="00191BEE" w:rsidRDefault="00191BEE" w:rsidP="00191BE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91BEE">
              <w:rPr>
                <w:rFonts w:eastAsia="Segoe U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1E243C1B" w:rsidR="00191BEE" w:rsidRPr="00191BEE" w:rsidRDefault="00191BEE" w:rsidP="00191BE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91BEE">
              <w:rPr>
                <w:rFonts w:eastAsia="Segoe U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91BEE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191BEE" w:rsidRPr="00DB4E9F" w:rsidRDefault="00191BEE" w:rsidP="00191BE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191BEE" w:rsidRPr="00DB4E9F" w:rsidRDefault="00191BEE" w:rsidP="00191BEE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7417D195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ANIRANI OSLIĆ S PIRJANIM MAHUNAMA I </w:t>
            </w:r>
            <w:proofErr w:type="gram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KRUMPIROM ,</w:t>
            </w:r>
            <w:proofErr w:type="gram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0D03591" w:rsidR="00191BEE" w:rsidRPr="00191BEE" w:rsidRDefault="00191BEE" w:rsidP="00191BE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5EA3E001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4FD56885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49178E35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27B76391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Rakovi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Riba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Mekušci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Gluten(T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Soja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Sezam</w:t>
            </w:r>
            <w:proofErr w:type="spell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(T)</w:t>
            </w:r>
          </w:p>
        </w:tc>
      </w:tr>
      <w:tr w:rsidR="00191BEE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191BEE" w:rsidRPr="00DB4E9F" w:rsidRDefault="00191BEE" w:rsidP="00191BEE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191BEE" w:rsidRPr="00DB4E9F" w:rsidRDefault="00191BEE" w:rsidP="00191BEE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27DB6999" w:rsidR="00191BEE" w:rsidRPr="00191BEE" w:rsidRDefault="00191BEE" w:rsidP="00191BE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ANIRANI OSLIĆ S PIRJANIM MAHUNAMA I </w:t>
            </w:r>
            <w:proofErr w:type="gramStart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KRUMPIROM ,</w:t>
            </w:r>
            <w:proofErr w:type="gramEnd"/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276ED412" w:rsidR="00191BEE" w:rsidRPr="00191BEE" w:rsidRDefault="00191BEE" w:rsidP="00191BE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61CA86EF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31A77B35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012E67D1" w:rsidR="00191BEE" w:rsidRPr="00191BEE" w:rsidRDefault="00191BEE" w:rsidP="00191BE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91BEE">
              <w:rPr>
                <w:rFonts w:ascii="Times New Roman" w:eastAsia="Segoe UI" w:hAnsi="Times New Roman" w:cs="Times New Roman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191BEE" w:rsidRPr="00191BEE" w:rsidRDefault="00191BEE" w:rsidP="00191BE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7735"/>
    <w:rsid w:val="000D1C42"/>
    <w:rsid w:val="001305B6"/>
    <w:rsid w:val="00167197"/>
    <w:rsid w:val="00180A42"/>
    <w:rsid w:val="00191BEE"/>
    <w:rsid w:val="001C7DE4"/>
    <w:rsid w:val="001D539A"/>
    <w:rsid w:val="00211213"/>
    <w:rsid w:val="002A00BA"/>
    <w:rsid w:val="002A551B"/>
    <w:rsid w:val="002C0827"/>
    <w:rsid w:val="002C5E85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28</Words>
  <Characters>1300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6</cp:revision>
  <cp:lastPrinted>2022-10-24T07:17:00Z</cp:lastPrinted>
  <dcterms:created xsi:type="dcterms:W3CDTF">2023-09-05T07:17:00Z</dcterms:created>
  <dcterms:modified xsi:type="dcterms:W3CDTF">2023-09-27T12:48:00Z</dcterms:modified>
</cp:coreProperties>
</file>